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FB9A48" w14:textId="77777777" w:rsidR="00324D8D" w:rsidRPr="00324D8D" w:rsidRDefault="00324D8D" w:rsidP="00D9099A">
      <w:pPr>
        <w:pStyle w:val="Heading2"/>
        <w:rPr>
          <w:rFonts w:eastAsia="Times New Roman"/>
        </w:rPr>
      </w:pPr>
      <w:r>
        <w:t xml:space="preserve">CSC365 Script Languages - </w:t>
      </w:r>
      <w:r w:rsidRPr="00324D8D">
        <w:rPr>
          <w:rFonts w:eastAsia="Times New Roman"/>
        </w:rPr>
        <w:t>Chapte</w:t>
      </w:r>
      <w:r>
        <w:rPr>
          <w:rFonts w:eastAsia="Times New Roman"/>
        </w:rPr>
        <w:t>r</w:t>
      </w:r>
      <w:r w:rsidRPr="00324D8D">
        <w:rPr>
          <w:rFonts w:eastAsia="Times New Roman"/>
        </w:rPr>
        <w:t xml:space="preserve"> 3 Assignment - Temp Calc </w:t>
      </w:r>
    </w:p>
    <w:p w14:paraId="6228576D" w14:textId="77777777" w:rsidR="003709A7" w:rsidRPr="003709A7" w:rsidRDefault="003709A7" w:rsidP="003709A7">
      <w:pPr>
        <w:pStyle w:val="NormalWeb"/>
      </w:pPr>
      <w:r w:rsidRPr="003709A7">
        <w:t>Start your program by using the book's solutions\ch03\future_value.py code.</w:t>
      </w:r>
    </w:p>
    <w:p w14:paraId="522D52E1" w14:textId="6A9F4AD9" w:rsidR="00324D8D" w:rsidRPr="00324D8D" w:rsidRDefault="00D9099A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Write</w:t>
      </w:r>
      <w:r w:rsidR="00324D8D" w:rsidRPr="00324D8D">
        <w:rPr>
          <w:rFonts w:ascii="Times New Roman" w:eastAsia="Times New Roman" w:hAnsi="Times New Roman" w:cs="Times New Roman"/>
          <w:sz w:val="24"/>
          <w:szCs w:val="24"/>
        </w:rPr>
        <w:t xml:space="preserve"> a temperature calculator:</w:t>
      </w:r>
    </w:p>
    <w:p w14:paraId="2FD16DF0" w14:textId="77777777" w:rsidR="00324D8D" w:rsidRPr="00324D8D" w:rsidRDefault="00324D8D" w:rsidP="00D9099A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c = (f - 32) * 5 / 9</w:t>
      </w:r>
      <w:r w:rsidRPr="00324D8D">
        <w:rPr>
          <w:rFonts w:ascii="Times New Roman" w:eastAsia="Times New Roman" w:hAnsi="Times New Roman" w:cs="Times New Roman"/>
          <w:sz w:val="24"/>
          <w:szCs w:val="24"/>
        </w:rPr>
        <w:br/>
        <w:t>f = c * 9 / 5 + 32</w:t>
      </w:r>
    </w:p>
    <w:p w14:paraId="10734EC1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Validate all user's input (using min &amp; max values for all numeric input) </w:t>
      </w:r>
    </w:p>
    <w:p w14:paraId="32A10F4A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convert fahrenheit or celsius</w:t>
      </w:r>
    </w:p>
    <w:p w14:paraId="67D4672B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he starting and stopping temperation degrees</w:t>
      </w:r>
    </w:p>
    <w:p w14:paraId="5A86BBEE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he step in degree value</w:t>
      </w:r>
    </w:p>
    <w:p w14:paraId="7DE47518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optionally try-except</w:t>
      </w:r>
    </w:p>
    <w:p w14:paraId="406D1F8A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a FOR loop to display the convertion table</w:t>
      </w:r>
    </w:p>
    <w:p w14:paraId="355FDADC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a WHILE loop to all the user the ability to display multiple convertion tables</w:t>
      </w:r>
    </w:p>
    <w:p w14:paraId="395BE8B6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f-string to align input and output for a friendly UI experience</w:t>
      </w:r>
    </w:p>
    <w:p w14:paraId="15FB7034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meaningful variable names</w:t>
      </w:r>
    </w:p>
    <w:p w14:paraId="6A0C2573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Make sure PyCharm isn't reporting any warnings</w:t>
      </w:r>
    </w:p>
    <w:p w14:paraId="6F058D35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30% of your code should be documented including a program header: </w:t>
      </w:r>
    </w:p>
    <w:p w14:paraId="430721B1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programmer name</w:t>
      </w:r>
    </w:p>
    <w:p w14:paraId="03A44B76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date written</w:t>
      </w:r>
    </w:p>
    <w:p w14:paraId="50EF9E45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description</w:t>
      </w:r>
    </w:p>
    <w:p w14:paraId="1397A3F2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GitHub repository URL (I should already be added to your class repository)</w:t>
      </w:r>
    </w:p>
    <w:p w14:paraId="3B793D73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How to submit the assignment: </w:t>
      </w:r>
    </w:p>
    <w:p w14:paraId="35374A02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Attach the following files to your assignment: </w:t>
      </w:r>
    </w:p>
    <w:p w14:paraId="251EF16A" w14:textId="77777777" w:rsidR="00324D8D" w:rsidRPr="00324D8D" w:rsidRDefault="00324D8D" w:rsidP="00324D8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Python module (temp_calc.py program)</w:t>
      </w:r>
    </w:p>
    <w:p w14:paraId="2F203C50" w14:textId="77777777" w:rsidR="00324D8D" w:rsidRPr="00324D8D" w:rsidRDefault="00324D8D" w:rsidP="00324D8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ext file of your console output (temp_calc.txt)</w:t>
      </w:r>
    </w:p>
    <w:p w14:paraId="02B68383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Assignment reflection in the comment area the Good, Bad, and Ugly</w:t>
      </w:r>
    </w:p>
    <w:p w14:paraId="2EDFDFC7" w14:textId="77777777" w:rsidR="00324D8D" w:rsidRPr="00324D8D" w:rsidRDefault="00324D8D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Help with try-except: </w:t>
      </w:r>
      <w:hyperlink r:id="rId10" w:tgtFrame="_blank" w:history="1">
        <w:r w:rsidRPr="00324D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w3resource.com/python-exercises/python-basic-exercise-113.php (Links to an external site.)</w:t>
        </w:r>
      </w:hyperlink>
    </w:p>
    <w:p w14:paraId="5D98AF0F" w14:textId="77777777" w:rsidR="00324D8D" w:rsidRPr="00324D8D" w:rsidRDefault="00324D8D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Help with f-string: </w:t>
      </w:r>
    </w:p>
    <w:p w14:paraId="4580B428" w14:textId="77777777" w:rsidR="00324D8D" w:rsidRPr="00324D8D" w:rsidRDefault="003709A7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tgtFrame="_blank" w:history="1">
        <w:r w:rsidR="00324D8D" w:rsidRPr="00324D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realpython.com/python-f-strings/  (Links to an external site.)</w:t>
        </w:r>
      </w:hyperlink>
    </w:p>
    <w:p w14:paraId="758C36F9" w14:textId="77777777" w:rsidR="00324D8D" w:rsidRPr="00324D8D" w:rsidRDefault="003709A7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2" w:tgtFrame="_blank" w:history="1">
        <w:r w:rsidR="00324D8D" w:rsidRPr="00324D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miguendes.me/73-examples-to-help-you-master-pythons-f-strings  (Links to an external site.)</w:t>
        </w:r>
      </w:hyperlink>
    </w:p>
    <w:p w14:paraId="1F25E37F" w14:textId="77777777" w:rsidR="00324D8D" w:rsidRPr="00324D8D" w:rsidRDefault="003709A7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3" w:tgtFrame="_blank" w:history="1">
        <w:r w:rsidR="00324D8D" w:rsidRPr="00324D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30secondsofcode.org/articles/s/6-python-f-strings-tips (Links to an external site.)</w:t>
        </w:r>
      </w:hyperlink>
    </w:p>
    <w:p w14:paraId="0B954E7D" w14:textId="77777777" w:rsidR="00324D8D" w:rsidRPr="00324D8D" w:rsidRDefault="003709A7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4" w:tgtFrame="_blank" w:history="1">
        <w:r w:rsidR="00324D8D" w:rsidRPr="00324D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atagy.io/python-f-strings/</w:t>
        </w:r>
      </w:hyperlink>
    </w:p>
    <w:p w14:paraId="79F0D298" w14:textId="77777777" w:rsidR="004026D6" w:rsidRDefault="004026D6"/>
    <w:sectPr w:rsidR="004026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D15F3B" w14:textId="77777777" w:rsidR="00324D8D" w:rsidRDefault="00324D8D" w:rsidP="00324D8D">
      <w:pPr>
        <w:spacing w:after="0" w:line="240" w:lineRule="auto"/>
      </w:pPr>
      <w:r>
        <w:separator/>
      </w:r>
    </w:p>
  </w:endnote>
  <w:endnote w:type="continuationSeparator" w:id="0">
    <w:p w14:paraId="5BF3DF12" w14:textId="77777777" w:rsidR="00324D8D" w:rsidRDefault="00324D8D" w:rsidP="00324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4B0F4" w14:textId="77777777" w:rsidR="00324D8D" w:rsidRDefault="00324D8D" w:rsidP="00324D8D">
      <w:pPr>
        <w:spacing w:after="0" w:line="240" w:lineRule="auto"/>
      </w:pPr>
      <w:r>
        <w:separator/>
      </w:r>
    </w:p>
  </w:footnote>
  <w:footnote w:type="continuationSeparator" w:id="0">
    <w:p w14:paraId="6AB81690" w14:textId="77777777" w:rsidR="00324D8D" w:rsidRDefault="00324D8D" w:rsidP="00324D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B1FE4"/>
    <w:multiLevelType w:val="multilevel"/>
    <w:tmpl w:val="530A3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232923"/>
    <w:multiLevelType w:val="multilevel"/>
    <w:tmpl w:val="BAA24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zA3NrY0MzEyNzdQ0lEKTi0uzszPAykwrAUAyELDOiwAAAA="/>
  </w:docVars>
  <w:rsids>
    <w:rsidRoot w:val="00324D8D"/>
    <w:rsid w:val="00324D8D"/>
    <w:rsid w:val="003709A7"/>
    <w:rsid w:val="004026D6"/>
    <w:rsid w:val="00D90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05E59F"/>
  <w15:chartTrackingRefBased/>
  <w15:docId w15:val="{A15D92B8-AD24-4BB8-B15E-843963AAD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24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09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4D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24D8D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324D8D"/>
  </w:style>
  <w:style w:type="character" w:customStyle="1" w:styleId="Heading1Char">
    <w:name w:val="Heading 1 Char"/>
    <w:basedOn w:val="DefaultParagraphFont"/>
    <w:link w:val="Heading1"/>
    <w:uiPriority w:val="9"/>
    <w:rsid w:val="00324D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D909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9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909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2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30secondsofcode.org/articles/s/6-python-f-strings-tip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iguendes.me/73-examples-to-help-you-master-pythons-f-string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ealpython.com/python-f-strings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w3resource.com/python-exercises/python-basic-exercise-113.ph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atagy.io/python-f-string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535d36f88e72e53dd959033782ec29d5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9a764fd41120db191ddb8a2c098c68b1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2EB0C4D-ABEA-4A10-8637-B02E06F467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E17912-8972-40B6-A7C9-3428A4938F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F01601-0F3B-45BB-8206-F14B07BD945A}">
  <ds:schemaRefs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purl.org/dc/terms/"/>
    <ds:schemaRef ds:uri="7660e10e-00e6-4474-a38b-419bb33f7d23"/>
    <ds:schemaRef ds:uri="http://purl.org/dc/dcmitype/"/>
    <ds:schemaRef ds:uri="http://schemas.openxmlformats.org/package/2006/metadata/core-properties"/>
    <ds:schemaRef ds:uri="http://schemas.microsoft.com/sharepoint/v3"/>
    <ds:schemaRef ds:uri="06ae9b06-00a1-4186-b144-f05ec0e21892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3</cp:revision>
  <dcterms:created xsi:type="dcterms:W3CDTF">2022-02-04T20:09:00Z</dcterms:created>
  <dcterms:modified xsi:type="dcterms:W3CDTF">2022-02-07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